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B929D6" w:rsidRPr="00960DC5" w14:paraId="01C38669" w14:textId="77777777">
        <w:trPr>
          <w:trHeight w:val="20"/>
          <w:jc w:val="center"/>
        </w:trPr>
        <w:tc>
          <w:tcPr>
            <w:tcW w:w="1186" w:type="pct"/>
          </w:tcPr>
          <w:p w14:paraId="49219E02" w14:textId="0E4E9BF2" w:rsidR="00B929D6" w:rsidRPr="00960DC5" w:rsidRDefault="00F54B0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               </w:t>
            </w:r>
            <w:r w:rsidR="00C25ABA" w:rsidRPr="00960DC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29B78DB1" w14:textId="77777777" w:rsidR="00B929D6" w:rsidRPr="00960DC5" w:rsidRDefault="00C25ABA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  <w:t>Journal of Scientific Research and Reports</w:t>
            </w:r>
          </w:p>
        </w:tc>
      </w:tr>
      <w:tr w:rsidR="00B929D6" w:rsidRPr="00960DC5" w14:paraId="5EC91D9D" w14:textId="77777777">
        <w:trPr>
          <w:trHeight w:val="20"/>
          <w:jc w:val="center"/>
        </w:trPr>
        <w:tc>
          <w:tcPr>
            <w:tcW w:w="1186" w:type="pct"/>
          </w:tcPr>
          <w:p w14:paraId="45082C15" w14:textId="77777777" w:rsidR="00B929D6" w:rsidRPr="00960DC5" w:rsidRDefault="00C25AB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658FF579" w14:textId="77777777" w:rsidR="00B929D6" w:rsidRPr="00960DC5" w:rsidRDefault="00AD01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SRR_153377</w:t>
            </w:r>
          </w:p>
        </w:tc>
      </w:tr>
      <w:tr w:rsidR="00B929D6" w:rsidRPr="00960DC5" w14:paraId="464EC465" w14:textId="77777777">
        <w:trPr>
          <w:trHeight w:val="20"/>
          <w:jc w:val="center"/>
        </w:trPr>
        <w:tc>
          <w:tcPr>
            <w:tcW w:w="1186" w:type="pct"/>
          </w:tcPr>
          <w:p w14:paraId="6481F722" w14:textId="77777777" w:rsidR="00B929D6" w:rsidRPr="00960DC5" w:rsidRDefault="00C25AB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68F2D127" w14:textId="77777777" w:rsidR="00B929D6" w:rsidRPr="00960DC5" w:rsidRDefault="00AD013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sz w:val="20"/>
                <w:szCs w:val="20"/>
                <w:lang w:val="en-GB"/>
              </w:rPr>
              <w:t>Digital Agricultural Journalism in India: A Review of Evolution, Integration with Extension, and Strategies for Strengthening</w:t>
            </w:r>
          </w:p>
        </w:tc>
      </w:tr>
      <w:tr w:rsidR="00B929D6" w:rsidRPr="00960DC5" w14:paraId="2541BA76" w14:textId="77777777">
        <w:trPr>
          <w:trHeight w:val="20"/>
          <w:jc w:val="center"/>
        </w:trPr>
        <w:tc>
          <w:tcPr>
            <w:tcW w:w="1186" w:type="pct"/>
          </w:tcPr>
          <w:p w14:paraId="56D140DD" w14:textId="77777777" w:rsidR="00B929D6" w:rsidRPr="00960DC5" w:rsidRDefault="00C25ABA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34B246E3" w14:textId="77777777" w:rsidR="00B929D6" w:rsidRPr="00960DC5" w:rsidRDefault="00C25A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36563BD2" w14:textId="77777777" w:rsidR="00B929D6" w:rsidRPr="00960DC5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659B0C2B" w14:textId="77777777" w:rsidR="00B929D6" w:rsidRPr="00960DC5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EBC85" w14:textId="77777777" w:rsidR="00B929D6" w:rsidRPr="00960DC5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DF05C1" w14:textId="77777777" w:rsidR="00B929D6" w:rsidRPr="00960DC5" w:rsidRDefault="00B929D6">
      <w:pPr>
        <w:pStyle w:val="BodyText"/>
        <w:rPr>
          <w:rFonts w:ascii="Arial" w:hAnsi="Arial" w:cs="Arial"/>
          <w:sz w:val="20"/>
          <w:szCs w:val="20"/>
          <w:lang w:val="en-GB"/>
        </w:rPr>
      </w:pPr>
    </w:p>
    <w:p w14:paraId="78EC74C8" w14:textId="77777777" w:rsidR="00B929D6" w:rsidRPr="00960DC5" w:rsidRDefault="00C25ABA">
      <w:pPr>
        <w:pStyle w:val="BodyText"/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960DC5">
        <w:rPr>
          <w:rFonts w:ascii="Arial" w:hAnsi="Arial" w:cs="Arial"/>
          <w:b/>
          <w:sz w:val="20"/>
          <w:szCs w:val="20"/>
          <w:highlight w:val="yellow"/>
          <w:u w:val="single"/>
          <w:lang w:val="en-GB"/>
        </w:rPr>
        <w:t>PART 1 (Importance of the manuscript)</w:t>
      </w:r>
    </w:p>
    <w:p w14:paraId="22491B4A" w14:textId="77777777" w:rsidR="00B929D6" w:rsidRPr="00960DC5" w:rsidRDefault="00B929D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p w14:paraId="69A89875" w14:textId="77777777" w:rsidR="00B929D6" w:rsidRPr="00960DC5" w:rsidRDefault="00B929D6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1"/>
        <w:gridCol w:w="5123"/>
        <w:gridCol w:w="3798"/>
      </w:tblGrid>
      <w:tr w:rsidR="00B929D6" w:rsidRPr="00960DC5" w14:paraId="32CE5C4D" w14:textId="77777777">
        <w:trPr>
          <w:trHeight w:val="20"/>
          <w:jc w:val="center"/>
        </w:trPr>
        <w:tc>
          <w:tcPr>
            <w:tcW w:w="1789" w:type="pct"/>
            <w:noWrap/>
          </w:tcPr>
          <w:p w14:paraId="03EDB1A6" w14:textId="77777777" w:rsidR="00B929D6" w:rsidRPr="00960DC5" w:rsidRDefault="00B929D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4" w:type="pct"/>
          </w:tcPr>
          <w:p w14:paraId="50C4EB6B" w14:textId="77777777" w:rsidR="00B929D6" w:rsidRPr="00960DC5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960DC5">
              <w:rPr>
                <w:rFonts w:ascii="Arial" w:hAnsi="Arial" w:cs="Arial"/>
                <w:lang w:val="en-GB" w:eastAsia="en-US"/>
              </w:rPr>
              <w:t>Comments of the Reviewers</w:t>
            </w:r>
          </w:p>
        </w:tc>
        <w:tc>
          <w:tcPr>
            <w:tcW w:w="1367" w:type="pct"/>
          </w:tcPr>
          <w:p w14:paraId="2D8857F7" w14:textId="77777777" w:rsidR="00B929D6" w:rsidRPr="00960DC5" w:rsidRDefault="00C25ABA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960DC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960DC5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62A36E61" w14:textId="77777777" w:rsidR="00B929D6" w:rsidRPr="00960DC5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960DC5" w14:paraId="38973972" w14:textId="77777777">
        <w:trPr>
          <w:trHeight w:val="20"/>
          <w:jc w:val="center"/>
        </w:trPr>
        <w:tc>
          <w:tcPr>
            <w:tcW w:w="1789" w:type="pct"/>
            <w:noWrap/>
          </w:tcPr>
          <w:p w14:paraId="31B7C061" w14:textId="77777777" w:rsidR="00B929D6" w:rsidRPr="00960DC5" w:rsidRDefault="00C25AB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715C0ADF" w14:textId="77777777" w:rsidR="00B929D6" w:rsidRPr="00960DC5" w:rsidRDefault="00B929D6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844" w:type="pct"/>
          </w:tcPr>
          <w:p w14:paraId="42355E17" w14:textId="77777777" w:rsidR="00B929D6" w:rsidRPr="00960DC5" w:rsidRDefault="00F54B0C" w:rsidP="00F54B0C">
            <w:pPr>
              <w:numPr>
                <w:ilvl w:val="0"/>
                <w:numId w:val="14"/>
              </w:numPr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e manuscript synthesizes shift from print to digital media, providing a roadmap for researchers studying development communication and </w:t>
            </w:r>
            <w:proofErr w:type="spellStart"/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agri</w:t>
            </w:r>
            <w:proofErr w:type="spellEnd"/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-tech.</w:t>
            </w:r>
          </w:p>
          <w:p w14:paraId="731A11B5" w14:textId="6F4B9F65" w:rsidR="00F54B0C" w:rsidRPr="00960DC5" w:rsidRDefault="00F54B0C" w:rsidP="00F54B0C">
            <w:pPr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This manuscript provides the scientific community with a unified framework that merges agricultural journalism and extension services, offering a strategic roadmap to overcome socio-technical barriers and optimize digital tools for rural development.</w:t>
            </w:r>
          </w:p>
        </w:tc>
        <w:tc>
          <w:tcPr>
            <w:tcW w:w="1367" w:type="pct"/>
          </w:tcPr>
          <w:p w14:paraId="1219B150" w14:textId="77777777" w:rsidR="00B929D6" w:rsidRPr="00960DC5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  <w:p w14:paraId="5AD5E002" w14:textId="77777777" w:rsidR="000C4D4E" w:rsidRPr="00960DC5" w:rsidRDefault="000C4D4E" w:rsidP="000C4D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A2640F8" w14:textId="437F5E81" w:rsidR="000C4D4E" w:rsidRPr="00960DC5" w:rsidRDefault="000C4D4E" w:rsidP="000C4D4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C838B9B" w14:textId="77777777" w:rsidR="00B929D6" w:rsidRPr="00960DC5" w:rsidRDefault="00B929D6">
      <w:pPr>
        <w:rPr>
          <w:rFonts w:ascii="Arial" w:hAnsi="Arial" w:cs="Arial"/>
          <w:sz w:val="20"/>
          <w:szCs w:val="20"/>
          <w:lang w:val="en-GB"/>
        </w:rPr>
      </w:pPr>
    </w:p>
    <w:p w14:paraId="7D8F6DD4" w14:textId="77777777" w:rsidR="00B929D6" w:rsidRPr="00960DC5" w:rsidRDefault="00B929D6">
      <w:pPr>
        <w:rPr>
          <w:rFonts w:ascii="Arial" w:hAnsi="Arial" w:cs="Arial"/>
          <w:sz w:val="20"/>
          <w:szCs w:val="20"/>
          <w:lang w:val="en-GB"/>
        </w:rPr>
      </w:pPr>
    </w:p>
    <w:p w14:paraId="02756AE3" w14:textId="77777777" w:rsidR="00B929D6" w:rsidRPr="00960DC5" w:rsidRDefault="00B929D6">
      <w:pPr>
        <w:rPr>
          <w:rFonts w:ascii="Arial" w:hAnsi="Arial" w:cs="Arial"/>
          <w:sz w:val="20"/>
          <w:szCs w:val="20"/>
          <w:lang w:val="en-GB"/>
        </w:rPr>
      </w:pPr>
    </w:p>
    <w:p w14:paraId="6D922628" w14:textId="77777777" w:rsidR="00B929D6" w:rsidRPr="00960DC5" w:rsidRDefault="00C25ABA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960DC5">
        <w:rPr>
          <w:rFonts w:ascii="Arial" w:hAnsi="Arial" w:cs="Arial"/>
          <w:highlight w:val="yellow"/>
          <w:u w:val="single"/>
          <w:lang w:val="en-GB" w:eastAsia="en-US"/>
        </w:rPr>
        <w:t>PART 2.1 (Objective Publication)</w:t>
      </w:r>
    </w:p>
    <w:p w14:paraId="1ACEC65F" w14:textId="77777777" w:rsidR="00B929D6" w:rsidRPr="00960DC5" w:rsidRDefault="00B929D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73"/>
        <w:gridCol w:w="5121"/>
        <w:gridCol w:w="3798"/>
      </w:tblGrid>
      <w:tr w:rsidR="00B929D6" w:rsidRPr="00960DC5" w14:paraId="0F7EE05D" w14:textId="77777777">
        <w:trPr>
          <w:trHeight w:val="20"/>
          <w:jc w:val="center"/>
        </w:trPr>
        <w:tc>
          <w:tcPr>
            <w:tcW w:w="5000" w:type="pct"/>
            <w:gridSpan w:val="3"/>
            <w:noWrap/>
          </w:tcPr>
          <w:p w14:paraId="099CDC0B" w14:textId="77777777" w:rsidR="00B929D6" w:rsidRPr="00960DC5" w:rsidRDefault="00B929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1B247F1" w14:textId="77777777" w:rsidR="00B929D6" w:rsidRPr="00960DC5" w:rsidRDefault="00B929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929D6" w:rsidRPr="00960DC5" w14:paraId="00D7C1F1" w14:textId="77777777">
        <w:trPr>
          <w:trHeight w:val="20"/>
          <w:jc w:val="center"/>
        </w:trPr>
        <w:tc>
          <w:tcPr>
            <w:tcW w:w="1790" w:type="pct"/>
            <w:noWrap/>
          </w:tcPr>
          <w:p w14:paraId="11721446" w14:textId="77777777" w:rsidR="00B929D6" w:rsidRPr="00960DC5" w:rsidRDefault="00B929D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1843" w:type="pct"/>
          </w:tcPr>
          <w:p w14:paraId="608075A7" w14:textId="77777777" w:rsidR="00B929D6" w:rsidRPr="00960DC5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960DC5">
              <w:rPr>
                <w:rFonts w:ascii="Arial" w:hAnsi="Arial" w:cs="Arial"/>
                <w:lang w:val="en-GB" w:eastAsia="en-US"/>
              </w:rPr>
              <w:t>Rating of the Reviewers</w:t>
            </w:r>
          </w:p>
        </w:tc>
        <w:tc>
          <w:tcPr>
            <w:tcW w:w="1367" w:type="pct"/>
          </w:tcPr>
          <w:p w14:paraId="3B2E78A9" w14:textId="77777777" w:rsidR="00B929D6" w:rsidRPr="00960DC5" w:rsidRDefault="00C25ABA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0DC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960DC5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B929D6" w:rsidRPr="00960DC5" w14:paraId="30F593BD" w14:textId="77777777">
        <w:trPr>
          <w:trHeight w:val="20"/>
          <w:jc w:val="center"/>
        </w:trPr>
        <w:tc>
          <w:tcPr>
            <w:tcW w:w="1790" w:type="pct"/>
            <w:noWrap/>
          </w:tcPr>
          <w:p w14:paraId="7037E628" w14:textId="77777777" w:rsidR="00B929D6" w:rsidRPr="00960DC5" w:rsidRDefault="00C25A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2B8581CC" w14:textId="77777777" w:rsidR="00B929D6" w:rsidRPr="00960DC5" w:rsidRDefault="00C25A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BD13877" w14:textId="77777777" w:rsidR="00B929D6" w:rsidRPr="00960DC5" w:rsidRDefault="00C25ABA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4700066" w14:textId="1E0A23CD" w:rsidR="00B929D6" w:rsidRPr="00960DC5" w:rsidRDefault="00F54B0C" w:rsidP="00F54B0C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367" w:type="pct"/>
          </w:tcPr>
          <w:p w14:paraId="37CC3AB9" w14:textId="085948B8" w:rsidR="00B929D6" w:rsidRPr="00960DC5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37B2ECA1" w14:textId="77777777">
        <w:trPr>
          <w:trHeight w:val="20"/>
          <w:jc w:val="center"/>
        </w:trPr>
        <w:tc>
          <w:tcPr>
            <w:tcW w:w="1790" w:type="pct"/>
            <w:noWrap/>
          </w:tcPr>
          <w:p w14:paraId="58318CE8" w14:textId="77777777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960DC5">
              <w:rPr>
                <w:rFonts w:ascii="Arial" w:hAnsi="Arial" w:cs="Arial"/>
                <w:lang w:val="en-GB" w:eastAsia="en-US"/>
              </w:rPr>
              <w:t xml:space="preserve">2. Is the abstract of the article comprehensive? </w:t>
            </w:r>
          </w:p>
          <w:p w14:paraId="7FF7728D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2F275FF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AA58B55" w14:textId="246219D4" w:rsidR="00CC5ACB" w:rsidRPr="00960DC5" w:rsidRDefault="00CC5ACB" w:rsidP="00CC5ACB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</w:t>
            </w:r>
          </w:p>
        </w:tc>
        <w:tc>
          <w:tcPr>
            <w:tcW w:w="1367" w:type="pct"/>
          </w:tcPr>
          <w:p w14:paraId="7BDF1198" w14:textId="644763C1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56F8D9A2" w14:textId="77777777">
        <w:trPr>
          <w:trHeight w:val="20"/>
          <w:jc w:val="center"/>
        </w:trPr>
        <w:tc>
          <w:tcPr>
            <w:tcW w:w="1790" w:type="pct"/>
            <w:noWrap/>
          </w:tcPr>
          <w:p w14:paraId="662CB26E" w14:textId="77777777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60DC5">
              <w:rPr>
                <w:rFonts w:ascii="Arial" w:hAnsi="Arial" w:cs="Arial"/>
                <w:lang w:val="en-GB"/>
              </w:rPr>
              <w:t>3. Are the keywords appropriate and useful?</w:t>
            </w:r>
          </w:p>
          <w:p w14:paraId="5BC60CE9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7EA3683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F3A20B2" w14:textId="6285B1D4" w:rsidR="00CC5ACB" w:rsidRPr="00960DC5" w:rsidRDefault="00CC5ACB" w:rsidP="00CC5ACB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2 = Needs Improvement</w:t>
            </w:r>
          </w:p>
        </w:tc>
        <w:tc>
          <w:tcPr>
            <w:tcW w:w="1367" w:type="pct"/>
          </w:tcPr>
          <w:p w14:paraId="04053618" w14:textId="21CAC3B3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2B7AA4FF" w14:textId="77777777">
        <w:trPr>
          <w:trHeight w:val="20"/>
          <w:jc w:val="center"/>
        </w:trPr>
        <w:tc>
          <w:tcPr>
            <w:tcW w:w="1790" w:type="pct"/>
            <w:noWrap/>
          </w:tcPr>
          <w:p w14:paraId="23C20E6B" w14:textId="77777777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60DC5">
              <w:rPr>
                <w:rFonts w:ascii="Arial" w:hAnsi="Arial" w:cs="Arial"/>
                <w:lang w:val="en-GB"/>
              </w:rPr>
              <w:t>4. Is the background information of the paper sufficient and well organized?</w:t>
            </w:r>
          </w:p>
          <w:p w14:paraId="66AFEE4B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655A1C5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E2BB2F9" w14:textId="3E040DB9" w:rsidR="00CC5ACB" w:rsidRPr="00960DC5" w:rsidRDefault="00CC5ACB" w:rsidP="00CC5ACB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367" w:type="pct"/>
          </w:tcPr>
          <w:p w14:paraId="0D7DBAF9" w14:textId="7AC262AB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0113BBA3" w14:textId="77777777">
        <w:trPr>
          <w:trHeight w:val="20"/>
          <w:jc w:val="center"/>
        </w:trPr>
        <w:tc>
          <w:tcPr>
            <w:tcW w:w="1790" w:type="pct"/>
            <w:noWrap/>
          </w:tcPr>
          <w:p w14:paraId="1B188981" w14:textId="77777777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60DC5">
              <w:rPr>
                <w:rFonts w:ascii="Arial" w:hAnsi="Arial" w:cs="Arial"/>
                <w:lang w:val="en-GB"/>
              </w:rPr>
              <w:t>5. Are the objectives clearly stated?</w:t>
            </w:r>
          </w:p>
          <w:p w14:paraId="175FDC8D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39CDA06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4364F8FD" w14:textId="3C8F47C7" w:rsidR="00CC5ACB" w:rsidRPr="00960DC5" w:rsidRDefault="00CC5ACB" w:rsidP="00CC5ACB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367" w:type="pct"/>
          </w:tcPr>
          <w:p w14:paraId="13B0CF77" w14:textId="0E50469D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111FEBFF" w14:textId="77777777">
        <w:trPr>
          <w:trHeight w:val="20"/>
          <w:jc w:val="center"/>
        </w:trPr>
        <w:tc>
          <w:tcPr>
            <w:tcW w:w="1790" w:type="pct"/>
            <w:noWrap/>
          </w:tcPr>
          <w:p w14:paraId="6D12008D" w14:textId="77777777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60DC5">
              <w:rPr>
                <w:rFonts w:ascii="Arial" w:hAnsi="Arial" w:cs="Arial"/>
                <w:lang w:val="en-GB"/>
              </w:rPr>
              <w:t>6. Is the literature review relevant?</w:t>
            </w:r>
          </w:p>
          <w:p w14:paraId="66AC2518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5180978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630352F" w14:textId="5FC16167" w:rsidR="00CC5ACB" w:rsidRPr="00960DC5" w:rsidRDefault="00CC5ACB" w:rsidP="00CC5ACB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367" w:type="pct"/>
          </w:tcPr>
          <w:p w14:paraId="727517D3" w14:textId="38B1BEB1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448907DF" w14:textId="77777777">
        <w:trPr>
          <w:trHeight w:val="20"/>
          <w:jc w:val="center"/>
        </w:trPr>
        <w:tc>
          <w:tcPr>
            <w:tcW w:w="1790" w:type="pct"/>
            <w:noWrap/>
          </w:tcPr>
          <w:p w14:paraId="10AD504F" w14:textId="77777777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60DC5">
              <w:rPr>
                <w:rFonts w:ascii="Arial" w:hAnsi="Arial" w:cs="Arial"/>
                <w:lang w:val="en-GB"/>
              </w:rPr>
              <w:t>7. Is the literature review recent?</w:t>
            </w:r>
          </w:p>
          <w:p w14:paraId="63EEA2CA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54E81325" w14:textId="77777777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663364A1" w14:textId="18C28A88" w:rsidR="00CC5ACB" w:rsidRPr="00960DC5" w:rsidRDefault="00CC5ACB" w:rsidP="00CC5ACB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3 = Satisfactory</w:t>
            </w:r>
          </w:p>
        </w:tc>
        <w:tc>
          <w:tcPr>
            <w:tcW w:w="1367" w:type="pct"/>
          </w:tcPr>
          <w:p w14:paraId="5CA86DCC" w14:textId="15ED54FC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4B0C" w:rsidRPr="00960DC5" w14:paraId="27A23A00" w14:textId="77777777">
        <w:trPr>
          <w:trHeight w:val="20"/>
          <w:jc w:val="center"/>
        </w:trPr>
        <w:tc>
          <w:tcPr>
            <w:tcW w:w="1790" w:type="pct"/>
            <w:noWrap/>
          </w:tcPr>
          <w:p w14:paraId="57FFCAE8" w14:textId="77777777" w:rsidR="00F54B0C" w:rsidRPr="00960DC5" w:rsidRDefault="00F54B0C" w:rsidP="00F54B0C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60DC5">
              <w:rPr>
                <w:rFonts w:ascii="Arial" w:hAnsi="Arial" w:cs="Arial"/>
                <w:lang w:val="en-GB"/>
              </w:rPr>
              <w:t xml:space="preserve">8. Is the literature search methodology explained properly? </w:t>
            </w:r>
          </w:p>
          <w:p w14:paraId="0B17F868" w14:textId="77777777" w:rsidR="00F54B0C" w:rsidRPr="00960DC5" w:rsidRDefault="00F54B0C" w:rsidP="00F54B0C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1A16441" w14:textId="77777777" w:rsidR="00F54B0C" w:rsidRPr="00960DC5" w:rsidRDefault="00F54B0C" w:rsidP="00F54B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78FED7A" w14:textId="499550A6" w:rsidR="00F54B0C" w:rsidRPr="00960DC5" w:rsidRDefault="00F54B0C" w:rsidP="00F54B0C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367" w:type="pct"/>
          </w:tcPr>
          <w:p w14:paraId="07962F53" w14:textId="4CE2025D" w:rsidR="00F54B0C" w:rsidRPr="00960DC5" w:rsidRDefault="00F54B0C" w:rsidP="00F54B0C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296E9CDE" w14:textId="77777777">
        <w:trPr>
          <w:trHeight w:val="20"/>
          <w:jc w:val="center"/>
        </w:trPr>
        <w:tc>
          <w:tcPr>
            <w:tcW w:w="1790" w:type="pct"/>
            <w:noWrap/>
          </w:tcPr>
          <w:p w14:paraId="1597EA58" w14:textId="77777777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lang w:val="en-GB"/>
              </w:rPr>
            </w:pPr>
            <w:r w:rsidRPr="00960DC5">
              <w:rPr>
                <w:rFonts w:ascii="Arial" w:hAnsi="Arial" w:cs="Arial"/>
                <w:lang w:val="en-GB"/>
              </w:rPr>
              <w:t>9. Is the Critical analysis of literature done?</w:t>
            </w:r>
          </w:p>
          <w:p w14:paraId="0005EB5E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E232DDE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26A38ABF" w14:textId="0043D83C" w:rsidR="00CC5ACB" w:rsidRPr="00960DC5" w:rsidRDefault="00CC5ACB" w:rsidP="00CC5ACB">
            <w:pPr>
              <w:ind w:left="36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367" w:type="pct"/>
          </w:tcPr>
          <w:p w14:paraId="6B0E94C8" w14:textId="15819A2E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53C5B7C7" w14:textId="77777777">
        <w:trPr>
          <w:trHeight w:val="20"/>
          <w:jc w:val="center"/>
        </w:trPr>
        <w:tc>
          <w:tcPr>
            <w:tcW w:w="1790" w:type="pct"/>
            <w:noWrap/>
          </w:tcPr>
          <w:p w14:paraId="1384ACD2" w14:textId="77777777" w:rsidR="00CC5ACB" w:rsidRPr="00960DC5" w:rsidRDefault="00CC5ACB" w:rsidP="00CC5AC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</w:t>
            </w:r>
            <w:proofErr w:type="gramStart"/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 xml:space="preserve">done </w:t>
            </w:r>
            <w:r w:rsidRPr="00960DC5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  <w:proofErr w:type="gramEnd"/>
          </w:p>
          <w:p w14:paraId="63E6A24B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1ED0551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1CF1C7C0" w14:textId="45CB26CD" w:rsidR="00CC5ACB" w:rsidRPr="00960DC5" w:rsidRDefault="00CC5ACB" w:rsidP="00CC5ACB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367" w:type="pct"/>
          </w:tcPr>
          <w:p w14:paraId="0288C3A1" w14:textId="28049BDF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451B0B0F" w14:textId="77777777">
        <w:trPr>
          <w:trHeight w:val="20"/>
          <w:jc w:val="center"/>
        </w:trPr>
        <w:tc>
          <w:tcPr>
            <w:tcW w:w="1790" w:type="pct"/>
            <w:noWrap/>
          </w:tcPr>
          <w:p w14:paraId="6328214A" w14:textId="77777777" w:rsidR="00CC5ACB" w:rsidRPr="00960DC5" w:rsidRDefault="00CC5ACB" w:rsidP="00CC5AC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1591F61E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B9B9566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3ABF1BE2" w14:textId="1D9C5860" w:rsidR="00CC5ACB" w:rsidRPr="00960DC5" w:rsidRDefault="00CC5ACB" w:rsidP="00CC5ACB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367" w:type="pct"/>
          </w:tcPr>
          <w:p w14:paraId="509D7EEC" w14:textId="53DC8696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45763746" w14:textId="77777777">
        <w:trPr>
          <w:trHeight w:val="20"/>
          <w:jc w:val="center"/>
        </w:trPr>
        <w:tc>
          <w:tcPr>
            <w:tcW w:w="1790" w:type="pct"/>
            <w:noWrap/>
          </w:tcPr>
          <w:p w14:paraId="39842ACC" w14:textId="77777777" w:rsidR="00CC5ACB" w:rsidRPr="00960DC5" w:rsidRDefault="00CC5ACB" w:rsidP="00CC5AC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sz w:val="20"/>
                <w:szCs w:val="20"/>
                <w:lang w:val="en-GB"/>
              </w:rPr>
              <w:t>12. Are the limitations of the paper discussed?</w:t>
            </w:r>
          </w:p>
          <w:p w14:paraId="1E6AA09D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BA06BF7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843" w:type="pct"/>
          </w:tcPr>
          <w:p w14:paraId="545AE721" w14:textId="11F70AD5" w:rsidR="00CC5ACB" w:rsidRPr="00960DC5" w:rsidRDefault="00CC5ACB" w:rsidP="00CC5ACB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367" w:type="pct"/>
          </w:tcPr>
          <w:p w14:paraId="3E61B554" w14:textId="4E241AC2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4CC07FBA" w14:textId="77777777">
        <w:trPr>
          <w:trHeight w:val="20"/>
          <w:jc w:val="center"/>
        </w:trPr>
        <w:tc>
          <w:tcPr>
            <w:tcW w:w="1790" w:type="pct"/>
            <w:noWrap/>
          </w:tcPr>
          <w:p w14:paraId="63335783" w14:textId="77777777" w:rsidR="00CC5ACB" w:rsidRPr="00960DC5" w:rsidRDefault="00CC5ACB" w:rsidP="00CC5AC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43B129AF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 xml:space="preserve">Rating Scale: </w:t>
            </w:r>
          </w:p>
          <w:p w14:paraId="7E990A64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5030AD24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766F2002" w14:textId="4D674A72" w:rsidR="00CC5ACB" w:rsidRPr="00960DC5" w:rsidRDefault="00CC5ACB" w:rsidP="00CC5ACB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lastRenderedPageBreak/>
              <w:t>4 = Good</w:t>
            </w:r>
          </w:p>
        </w:tc>
        <w:tc>
          <w:tcPr>
            <w:tcW w:w="1367" w:type="pct"/>
          </w:tcPr>
          <w:p w14:paraId="202BD614" w14:textId="5A235E64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CC5ACB" w:rsidRPr="00960DC5" w14:paraId="79C3279C" w14:textId="77777777">
        <w:trPr>
          <w:trHeight w:val="20"/>
          <w:jc w:val="center"/>
        </w:trPr>
        <w:tc>
          <w:tcPr>
            <w:tcW w:w="1790" w:type="pct"/>
            <w:noWrap/>
          </w:tcPr>
          <w:p w14:paraId="0FF0E0D5" w14:textId="77777777" w:rsidR="00CC5ACB" w:rsidRPr="00960DC5" w:rsidRDefault="00CC5ACB" w:rsidP="00CC5AC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26EE1230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63C87DE" w14:textId="77777777" w:rsidR="00CC5ACB" w:rsidRPr="00960DC5" w:rsidRDefault="00CC5ACB" w:rsidP="00CC5ACB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2B350D9E" w14:textId="77777777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843" w:type="pct"/>
          </w:tcPr>
          <w:p w14:paraId="2D582231" w14:textId="0E9FD2AE" w:rsidR="00CC5ACB" w:rsidRPr="00960DC5" w:rsidRDefault="00CC5ACB" w:rsidP="00CC5ACB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4 = Good</w:t>
            </w:r>
          </w:p>
        </w:tc>
        <w:tc>
          <w:tcPr>
            <w:tcW w:w="1367" w:type="pct"/>
          </w:tcPr>
          <w:p w14:paraId="292489B2" w14:textId="19F0D15D" w:rsidR="00CC5ACB" w:rsidRPr="00960DC5" w:rsidRDefault="00CC5ACB" w:rsidP="00CC5ACB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</w:tbl>
    <w:p w14:paraId="4ED3837B" w14:textId="77777777" w:rsidR="00B929D6" w:rsidRPr="00960DC5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367F09C" w14:textId="77777777" w:rsidR="00B929D6" w:rsidRPr="00960DC5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5864BDD" w14:textId="77777777" w:rsidR="00B929D6" w:rsidRPr="00960DC5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C194A27" w14:textId="77777777" w:rsidR="00B929D6" w:rsidRPr="00960DC5" w:rsidRDefault="00C25ABA">
      <w:pPr>
        <w:pStyle w:val="Heading2"/>
        <w:keepNext w:val="0"/>
        <w:jc w:val="left"/>
        <w:rPr>
          <w:rFonts w:ascii="Arial" w:hAnsi="Arial" w:cs="Arial"/>
          <w:u w:val="single"/>
          <w:lang w:val="en-GB" w:eastAsia="en-US"/>
        </w:rPr>
      </w:pPr>
      <w:r w:rsidRPr="00960DC5">
        <w:rPr>
          <w:rFonts w:ascii="Arial" w:hAnsi="Arial" w:cs="Arial"/>
          <w:highlight w:val="yellow"/>
          <w:u w:val="single"/>
          <w:lang w:val="en-GB" w:eastAsia="en-US"/>
        </w:rPr>
        <w:t>PART 2.2 (Subjective Evaluation)</w:t>
      </w:r>
    </w:p>
    <w:p w14:paraId="213EB773" w14:textId="77777777" w:rsidR="00B929D6" w:rsidRPr="00960DC5" w:rsidRDefault="00B929D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4"/>
        <w:gridCol w:w="6146"/>
        <w:gridCol w:w="4232"/>
      </w:tblGrid>
      <w:tr w:rsidR="00B929D6" w:rsidRPr="00960DC5" w14:paraId="302AC5E8" w14:textId="77777777">
        <w:trPr>
          <w:trHeight w:val="20"/>
          <w:jc w:val="center"/>
        </w:trPr>
        <w:tc>
          <w:tcPr>
            <w:tcW w:w="1265" w:type="pct"/>
            <w:noWrap/>
          </w:tcPr>
          <w:p w14:paraId="7E108539" w14:textId="77777777" w:rsidR="00B929D6" w:rsidRPr="00960DC5" w:rsidRDefault="00B929D6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2212" w:type="pct"/>
          </w:tcPr>
          <w:p w14:paraId="5AD3E2BA" w14:textId="77777777" w:rsidR="00B929D6" w:rsidRPr="00960DC5" w:rsidRDefault="00C25ABA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960DC5">
              <w:rPr>
                <w:rFonts w:ascii="Arial" w:hAnsi="Arial" w:cs="Arial"/>
                <w:lang w:val="en-GB" w:eastAsia="en-US"/>
              </w:rPr>
              <w:t>Reviewer’s comment</w:t>
            </w:r>
          </w:p>
          <w:p w14:paraId="0DADDFB3" w14:textId="77777777" w:rsidR="00B929D6" w:rsidRPr="00960DC5" w:rsidRDefault="00B929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626B9F9B" w14:textId="77777777" w:rsidR="00B929D6" w:rsidRPr="00960DC5" w:rsidRDefault="00C25ABA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60DC5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60DC5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5D6E562" w14:textId="77777777" w:rsidR="00B929D6" w:rsidRPr="00960DC5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B929D6" w:rsidRPr="00960DC5" w14:paraId="162F8552" w14:textId="77777777" w:rsidTr="00E56951">
        <w:trPr>
          <w:trHeight w:val="20"/>
          <w:jc w:val="center"/>
        </w:trPr>
        <w:tc>
          <w:tcPr>
            <w:tcW w:w="1265" w:type="pct"/>
            <w:noWrap/>
          </w:tcPr>
          <w:p w14:paraId="73F71EEF" w14:textId="77777777" w:rsidR="00B929D6" w:rsidRPr="00960DC5" w:rsidRDefault="00C25A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6A6AA5DE" w14:textId="77777777" w:rsidR="00B929D6" w:rsidRPr="00960DC5" w:rsidRDefault="00B929D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86A16FC" w14:textId="77777777" w:rsidR="00B929D6" w:rsidRPr="00960DC5" w:rsidRDefault="00C25ABA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vAlign w:val="center"/>
          </w:tcPr>
          <w:p w14:paraId="39007326" w14:textId="47414699" w:rsidR="00B929D6" w:rsidRPr="00960DC5" w:rsidRDefault="00F54B0C" w:rsidP="00E56951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14E5C15" w14:textId="469CAB63" w:rsidR="00B929D6" w:rsidRPr="00960DC5" w:rsidRDefault="00B929D6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</w:p>
        </w:tc>
      </w:tr>
      <w:tr w:rsidR="00F54B0C" w:rsidRPr="00960DC5" w14:paraId="3214FC41" w14:textId="77777777" w:rsidTr="00E56951">
        <w:trPr>
          <w:trHeight w:val="20"/>
          <w:jc w:val="center"/>
        </w:trPr>
        <w:tc>
          <w:tcPr>
            <w:tcW w:w="1265" w:type="pct"/>
            <w:noWrap/>
          </w:tcPr>
          <w:p w14:paraId="381A5FA6" w14:textId="77777777" w:rsidR="00F54B0C" w:rsidRPr="00960DC5" w:rsidRDefault="00F54B0C" w:rsidP="00F54B0C">
            <w:pPr>
              <w:pStyle w:val="Heading2"/>
              <w:keepNext w:val="0"/>
              <w:jc w:val="left"/>
              <w:rPr>
                <w:rFonts w:ascii="Arial" w:hAnsi="Arial" w:cs="Arial"/>
                <w:lang w:val="en-GB" w:eastAsia="en-US"/>
              </w:rPr>
            </w:pPr>
            <w:r w:rsidRPr="00960DC5">
              <w:rPr>
                <w:rFonts w:ascii="Arial" w:hAnsi="Arial" w:cs="Arial"/>
                <w:lang w:val="en-GB" w:eastAsia="en-US"/>
              </w:rPr>
              <w:t xml:space="preserve">Is the abstract of the article comprehensive? </w:t>
            </w:r>
          </w:p>
          <w:p w14:paraId="66D43A5F" w14:textId="77777777" w:rsidR="00F54B0C" w:rsidRPr="00960DC5" w:rsidRDefault="00F54B0C" w:rsidP="00F54B0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6D02AE5" w14:textId="77777777" w:rsidR="00F54B0C" w:rsidRPr="00960DC5" w:rsidRDefault="00F54B0C" w:rsidP="00F54B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vAlign w:val="center"/>
          </w:tcPr>
          <w:p w14:paraId="2B0A91F9" w14:textId="05CA59EF" w:rsidR="00F54B0C" w:rsidRPr="00960DC5" w:rsidRDefault="00F54B0C" w:rsidP="00E56951">
            <w:pPr>
              <w:ind w:left="3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r w:rsidR="00E56951" w:rsidRPr="00960DC5">
              <w:rPr>
                <w:rFonts w:ascii="Arial" w:hAnsi="Arial" w:cs="Arial"/>
                <w:sz w:val="20"/>
                <w:szCs w:val="20"/>
                <w:lang w:val="en-GB"/>
              </w:rPr>
              <w:t>, but keep only 5 keywords (Specific and relevant only)</w:t>
            </w:r>
          </w:p>
        </w:tc>
        <w:tc>
          <w:tcPr>
            <w:tcW w:w="1523" w:type="pct"/>
          </w:tcPr>
          <w:p w14:paraId="4F8EBDD2" w14:textId="0367BD33" w:rsidR="00CC5ACB" w:rsidRPr="00960DC5" w:rsidRDefault="00CC5ACB" w:rsidP="00CC5AC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54B0C" w:rsidRPr="00960DC5" w14:paraId="72A09A4D" w14:textId="77777777" w:rsidTr="00E56951">
        <w:trPr>
          <w:trHeight w:val="20"/>
          <w:jc w:val="center"/>
        </w:trPr>
        <w:tc>
          <w:tcPr>
            <w:tcW w:w="1265" w:type="pct"/>
            <w:noWrap/>
          </w:tcPr>
          <w:p w14:paraId="6A1E10B8" w14:textId="77777777" w:rsidR="00F54B0C" w:rsidRPr="00960DC5" w:rsidRDefault="00F54B0C" w:rsidP="00F54B0C">
            <w:pPr>
              <w:pStyle w:val="Heading2"/>
              <w:keepNext w:val="0"/>
              <w:jc w:val="left"/>
              <w:rPr>
                <w:rFonts w:ascii="Arial" w:hAnsi="Arial" w:cs="Arial"/>
                <w:b w:val="0"/>
                <w:lang w:val="en-GB" w:eastAsia="en-US"/>
              </w:rPr>
            </w:pPr>
            <w:r w:rsidRPr="00960DC5">
              <w:rPr>
                <w:rFonts w:ascii="Arial" w:hAnsi="Arial" w:cs="Arial"/>
                <w:lang w:val="en-GB" w:eastAsia="en-US"/>
              </w:rPr>
              <w:t xml:space="preserve">Is the manuscript scientifically correct? </w:t>
            </w:r>
            <w:r w:rsidRPr="00960DC5">
              <w:rPr>
                <w:rFonts w:ascii="Arial" w:hAnsi="Arial" w:cs="Arial"/>
                <w:lang w:val="en-GB" w:eastAsia="en-US"/>
              </w:rPr>
              <w:br/>
            </w:r>
          </w:p>
          <w:p w14:paraId="1E744B25" w14:textId="77777777" w:rsidR="00F54B0C" w:rsidRPr="00960DC5" w:rsidRDefault="00F54B0C" w:rsidP="00F54B0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2212" w:type="pct"/>
            <w:vAlign w:val="center"/>
          </w:tcPr>
          <w:p w14:paraId="25FDE1E8" w14:textId="77777777" w:rsidR="00F54B0C" w:rsidRPr="00960DC5" w:rsidRDefault="00F54B0C" w:rsidP="00E56951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r w:rsidR="00E56951" w:rsidRPr="00960DC5">
              <w:rPr>
                <w:rFonts w:ascii="Arial" w:hAnsi="Arial" w:cs="Arial"/>
                <w:sz w:val="20"/>
                <w:szCs w:val="20"/>
                <w:lang w:val="en-GB"/>
              </w:rPr>
              <w:t>, but mandatorily add some table, graphs and figures as it is reviewing paper.</w:t>
            </w:r>
          </w:p>
          <w:p w14:paraId="6E739E49" w14:textId="09E19B30" w:rsidR="00E56951" w:rsidRPr="00960DC5" w:rsidRDefault="00E56951" w:rsidP="00E56951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et al.,</w:t>
            </w: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 xml:space="preserve"> should be italic everywhere</w:t>
            </w:r>
          </w:p>
        </w:tc>
        <w:tc>
          <w:tcPr>
            <w:tcW w:w="1523" w:type="pct"/>
          </w:tcPr>
          <w:p w14:paraId="648C3A2C" w14:textId="3DD204E6" w:rsidR="00404FF8" w:rsidRPr="00960DC5" w:rsidRDefault="00404FF8" w:rsidP="00404FF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54B0C" w:rsidRPr="00960DC5" w14:paraId="32CD34ED" w14:textId="77777777" w:rsidTr="00E56951">
        <w:trPr>
          <w:trHeight w:val="20"/>
          <w:jc w:val="center"/>
        </w:trPr>
        <w:tc>
          <w:tcPr>
            <w:tcW w:w="1265" w:type="pct"/>
            <w:noWrap/>
          </w:tcPr>
          <w:p w14:paraId="164C6088" w14:textId="77777777" w:rsidR="00F54B0C" w:rsidRPr="00960DC5" w:rsidRDefault="00F54B0C" w:rsidP="00F54B0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0B1FEBE5" w14:textId="77777777" w:rsidR="00F54B0C" w:rsidRPr="00960DC5" w:rsidRDefault="00F54B0C" w:rsidP="00F54B0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2A9634A" w14:textId="77777777" w:rsidR="00F54B0C" w:rsidRPr="00960DC5" w:rsidRDefault="00F54B0C" w:rsidP="00F54B0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2212" w:type="pct"/>
            <w:vAlign w:val="center"/>
          </w:tcPr>
          <w:p w14:paraId="17530971" w14:textId="49E77DCA" w:rsidR="00F54B0C" w:rsidRPr="00960DC5" w:rsidRDefault="00E56951" w:rsidP="00E56951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>Yes,</w:t>
            </w:r>
            <w:r w:rsidR="00F54B0C" w:rsidRPr="00960DC5">
              <w:rPr>
                <w:rFonts w:ascii="Arial" w:hAnsi="Arial" w:cs="Arial"/>
                <w:sz w:val="20"/>
                <w:szCs w:val="20"/>
                <w:lang w:val="en-GB"/>
              </w:rPr>
              <w:t xml:space="preserve"> but add some more references of </w:t>
            </w: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 xml:space="preserve">year </w:t>
            </w:r>
            <w:r w:rsidR="00F54B0C" w:rsidRPr="00960DC5">
              <w:rPr>
                <w:rFonts w:ascii="Arial" w:hAnsi="Arial" w:cs="Arial"/>
                <w:sz w:val="20"/>
                <w:szCs w:val="20"/>
                <w:lang w:val="en-GB"/>
              </w:rPr>
              <w:t>2023, 2024 &amp; 2025</w:t>
            </w:r>
          </w:p>
        </w:tc>
        <w:tc>
          <w:tcPr>
            <w:tcW w:w="1523" w:type="pct"/>
          </w:tcPr>
          <w:p w14:paraId="679DFBAE" w14:textId="3D12CE50" w:rsidR="00A933FF" w:rsidRPr="00960DC5" w:rsidRDefault="00A933FF" w:rsidP="00A933F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929D6" w:rsidRPr="00960DC5" w14:paraId="39403943" w14:textId="77777777" w:rsidTr="00E56951">
        <w:trPr>
          <w:trHeight w:val="20"/>
          <w:jc w:val="center"/>
        </w:trPr>
        <w:tc>
          <w:tcPr>
            <w:tcW w:w="1265" w:type="pct"/>
            <w:noWrap/>
          </w:tcPr>
          <w:p w14:paraId="05744576" w14:textId="77777777" w:rsidR="00B929D6" w:rsidRPr="00960DC5" w:rsidRDefault="00C25A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58997FC8" w14:textId="77777777" w:rsidR="00B929D6" w:rsidRPr="00960DC5" w:rsidRDefault="00C25AB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13C7F32D" w14:textId="77777777" w:rsidR="00B929D6" w:rsidRPr="00960DC5" w:rsidRDefault="00B929D6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8C8BED1" w14:textId="77777777" w:rsidR="00B929D6" w:rsidRPr="00960DC5" w:rsidRDefault="00C25AB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484D3DFA" w14:textId="77777777" w:rsidR="00B929D6" w:rsidRPr="00960DC5" w:rsidRDefault="00B929D6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  <w:vAlign w:val="center"/>
          </w:tcPr>
          <w:p w14:paraId="564F88F2" w14:textId="717C99D1" w:rsidR="00B929D6" w:rsidRPr="00960DC5" w:rsidRDefault="00F54B0C" w:rsidP="00E56951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1523" w:type="pct"/>
          </w:tcPr>
          <w:p w14:paraId="44457FAF" w14:textId="4BE0DCE4" w:rsidR="00C02A97" w:rsidRPr="00960DC5" w:rsidRDefault="00C02A97" w:rsidP="00C02A9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FE18D43" w14:textId="77777777" w:rsidR="00B929D6" w:rsidRPr="00960DC5" w:rsidRDefault="00B929D6">
      <w:pPr>
        <w:rPr>
          <w:rFonts w:ascii="Arial" w:hAnsi="Arial" w:cs="Arial"/>
          <w:sz w:val="20"/>
          <w:szCs w:val="20"/>
          <w:lang w:val="en-GB"/>
        </w:rPr>
      </w:pPr>
    </w:p>
    <w:p w14:paraId="3AF53FF2" w14:textId="77777777" w:rsidR="00B929D6" w:rsidRPr="00960DC5" w:rsidRDefault="00B929D6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13FEC98" w14:textId="77777777" w:rsidR="00B929D6" w:rsidRPr="00960DC5" w:rsidRDefault="00B929D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366"/>
        <w:gridCol w:w="5526"/>
      </w:tblGrid>
      <w:tr w:rsidR="00B929D6" w:rsidRPr="00960DC5" w14:paraId="330069BE" w14:textId="77777777">
        <w:trPr>
          <w:trHeight w:val="20"/>
          <w:jc w:val="center"/>
        </w:trPr>
        <w:tc>
          <w:tcPr>
            <w:tcW w:w="5000" w:type="pct"/>
            <w:gridSpan w:val="2"/>
            <w:noWrap/>
          </w:tcPr>
          <w:p w14:paraId="7C645DBB" w14:textId="77777777" w:rsidR="00B929D6" w:rsidRPr="00960DC5" w:rsidRDefault="00C25A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60DC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ditorial Comments (This section is reserved for the comments from journal editorial office and editors):</w:t>
            </w:r>
          </w:p>
          <w:p w14:paraId="316CB8F5" w14:textId="77777777" w:rsidR="00B929D6" w:rsidRPr="00960DC5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B929D6" w:rsidRPr="00960DC5" w14:paraId="58B3CA40" w14:textId="77777777">
        <w:trPr>
          <w:trHeight w:val="20"/>
          <w:jc w:val="center"/>
        </w:trPr>
        <w:tc>
          <w:tcPr>
            <w:tcW w:w="3011" w:type="pct"/>
            <w:noWrap/>
          </w:tcPr>
          <w:p w14:paraId="31E57697" w14:textId="77777777" w:rsidR="00B929D6" w:rsidRPr="00960DC5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</w:tcPr>
          <w:p w14:paraId="4B034D28" w14:textId="77777777" w:rsidR="00B929D6" w:rsidRPr="00960DC5" w:rsidRDefault="00C25A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>Author’s Feedback</w:t>
            </w:r>
          </w:p>
        </w:tc>
      </w:tr>
      <w:tr w:rsidR="00B929D6" w:rsidRPr="00960DC5" w14:paraId="3D275BDA" w14:textId="77777777">
        <w:trPr>
          <w:trHeight w:val="20"/>
          <w:jc w:val="center"/>
        </w:trPr>
        <w:tc>
          <w:tcPr>
            <w:tcW w:w="3011" w:type="pct"/>
            <w:noWrap/>
          </w:tcPr>
          <w:p w14:paraId="0462E779" w14:textId="77777777" w:rsidR="00B929D6" w:rsidRPr="00960DC5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156C7D9" w14:textId="77777777" w:rsidR="00B929D6" w:rsidRPr="00960DC5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93DC731" w14:textId="210AEAE4" w:rsidR="00B929D6" w:rsidRPr="00960DC5" w:rsidRDefault="0048113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60DC5">
              <w:rPr>
                <w:rFonts w:ascii="Arial" w:hAnsi="Arial" w:cs="Arial"/>
                <w:sz w:val="20"/>
                <w:szCs w:val="20"/>
                <w:lang w:val="en-GB"/>
              </w:rPr>
              <w:t>See Attachment</w:t>
            </w:r>
          </w:p>
          <w:p w14:paraId="320F8A34" w14:textId="77777777" w:rsidR="00B929D6" w:rsidRPr="00960DC5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9" w:type="pct"/>
          </w:tcPr>
          <w:p w14:paraId="1935B9D8" w14:textId="77777777" w:rsidR="00B929D6" w:rsidRPr="00960DC5" w:rsidRDefault="00B929D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9FB7F81" w14:textId="77777777" w:rsidR="00B929D6" w:rsidRPr="00960DC5" w:rsidRDefault="00B929D6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30575261" w14:textId="158195FA" w:rsidR="00B929D6" w:rsidRPr="00960DC5" w:rsidRDefault="00B929D6">
      <w:pPr>
        <w:rPr>
          <w:rFonts w:ascii="Arial" w:eastAsia="Arial Unicode MS" w:hAnsi="Arial" w:cs="Arial"/>
          <w:b/>
          <w:bCs/>
          <w:sz w:val="20"/>
          <w:szCs w:val="20"/>
          <w:highlight w:val="yellow"/>
          <w:u w:val="single"/>
          <w:lang w:val="en-GB"/>
        </w:rPr>
      </w:pPr>
    </w:p>
    <w:p w14:paraId="2763532A" w14:textId="04A500C4" w:rsidR="00960DC5" w:rsidRPr="00960DC5" w:rsidRDefault="00960DC5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  <w:r w:rsidRPr="00960DC5"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  <w:t>Reviewer details:</w:t>
      </w:r>
    </w:p>
    <w:p w14:paraId="491B1BF8" w14:textId="77777777" w:rsidR="00960DC5" w:rsidRPr="00960DC5" w:rsidRDefault="00960DC5">
      <w:pPr>
        <w:rPr>
          <w:rFonts w:ascii="Arial" w:eastAsia="Arial Unicode MS" w:hAnsi="Arial" w:cs="Arial"/>
          <w:b/>
          <w:bCs/>
          <w:sz w:val="20"/>
          <w:szCs w:val="20"/>
          <w:u w:val="single"/>
          <w:lang w:val="en-GB"/>
        </w:rPr>
      </w:pPr>
    </w:p>
    <w:p w14:paraId="617E5BCD" w14:textId="51FB1128" w:rsidR="00960DC5" w:rsidRPr="00960DC5" w:rsidRDefault="00960DC5" w:rsidP="00960DC5">
      <w:pPr>
        <w:rPr>
          <w:rFonts w:ascii="Arial" w:eastAsia="Arial Unicode MS" w:hAnsi="Arial" w:cs="Arial"/>
          <w:b/>
          <w:bCs/>
          <w:sz w:val="20"/>
          <w:szCs w:val="20"/>
          <w:highlight w:val="yellow"/>
          <w:lang w:val="en-GB"/>
        </w:rPr>
      </w:pPr>
      <w:bookmarkStart w:id="0" w:name="_Hlk226035503"/>
      <w:r w:rsidRPr="00960DC5">
        <w:rPr>
          <w:rFonts w:ascii="Arial" w:eastAsia="Arial Unicode MS" w:hAnsi="Arial" w:cs="Arial"/>
          <w:b/>
          <w:bCs/>
          <w:sz w:val="20"/>
          <w:szCs w:val="20"/>
          <w:lang w:val="en-GB"/>
        </w:rPr>
        <w:t>Hem Prakash Verma</w:t>
      </w:r>
      <w:r w:rsidRPr="00960DC5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, </w:t>
      </w:r>
      <w:r w:rsidRPr="00960DC5">
        <w:rPr>
          <w:rFonts w:ascii="Arial" w:eastAsia="Arial Unicode MS" w:hAnsi="Arial" w:cs="Arial"/>
          <w:b/>
          <w:bCs/>
          <w:sz w:val="20"/>
          <w:szCs w:val="20"/>
          <w:lang w:val="en-GB"/>
        </w:rPr>
        <w:t>ICAR-National Institute of Biotic Stress Management,</w:t>
      </w:r>
      <w:r w:rsidRPr="00960DC5">
        <w:rPr>
          <w:rFonts w:ascii="Arial" w:eastAsia="Arial Unicode MS" w:hAnsi="Arial" w:cs="Arial"/>
          <w:b/>
          <w:bCs/>
          <w:sz w:val="20"/>
          <w:szCs w:val="20"/>
          <w:lang w:val="en-GB"/>
        </w:rPr>
        <w:t xml:space="preserve"> </w:t>
      </w:r>
      <w:r w:rsidRPr="00960DC5">
        <w:rPr>
          <w:rFonts w:ascii="Arial" w:eastAsia="Arial Unicode MS" w:hAnsi="Arial" w:cs="Arial"/>
          <w:b/>
          <w:bCs/>
          <w:sz w:val="20"/>
          <w:szCs w:val="20"/>
          <w:lang w:val="en-GB"/>
        </w:rPr>
        <w:t>India</w:t>
      </w:r>
      <w:bookmarkStart w:id="1" w:name="_GoBack"/>
      <w:bookmarkEnd w:id="0"/>
      <w:bookmarkEnd w:id="1"/>
    </w:p>
    <w:sectPr w:rsidR="00960DC5" w:rsidRPr="00960DC5">
      <w:headerReference w:type="default" r:id="rId7"/>
      <w:foot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DEFE7C" w14:textId="77777777" w:rsidR="009213F3" w:rsidRDefault="009213F3">
      <w:r>
        <w:separator/>
      </w:r>
    </w:p>
  </w:endnote>
  <w:endnote w:type="continuationSeparator" w:id="0">
    <w:p w14:paraId="0E97F083" w14:textId="77777777" w:rsidR="009213F3" w:rsidRDefault="00921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BCD02" w14:textId="77777777" w:rsidR="00B929D6" w:rsidRDefault="00C25ABA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35948DCF" w14:textId="77777777" w:rsidR="00B929D6" w:rsidRDefault="00B929D6">
    <w:pPr>
      <w:pStyle w:val="Footer"/>
      <w:jc w:val="right"/>
    </w:pPr>
  </w:p>
  <w:p w14:paraId="1F110E00" w14:textId="77777777" w:rsidR="00B929D6" w:rsidRDefault="00B929D6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B5261" w14:textId="77777777" w:rsidR="009213F3" w:rsidRDefault="009213F3">
      <w:r>
        <w:separator/>
      </w:r>
    </w:p>
  </w:footnote>
  <w:footnote w:type="continuationSeparator" w:id="0">
    <w:p w14:paraId="4D83906B" w14:textId="77777777" w:rsidR="009213F3" w:rsidRDefault="00921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1C4F2" w14:textId="77777777" w:rsidR="00B929D6" w:rsidRDefault="00B929D6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C5D5832" w14:textId="77777777" w:rsidR="00B929D6" w:rsidRDefault="00C25ABA">
    <w:pPr>
      <w:spacing w:before="100" w:beforeAutospacing="1" w:after="100" w:afterAutospacing="1"/>
      <w:jc w:val="center"/>
      <w:rPr>
        <w:color w:val="000000"/>
        <w:sz w:val="20"/>
      </w:rPr>
    </w:pPr>
    <w:r w:rsidRPr="009213F3"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8392B"/>
    <w:multiLevelType w:val="hybridMultilevel"/>
    <w:tmpl w:val="C0B80B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9C216F"/>
    <w:multiLevelType w:val="hybridMultilevel"/>
    <w:tmpl w:val="BF163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9685BD1"/>
    <w:multiLevelType w:val="hybridMultilevel"/>
    <w:tmpl w:val="6CAC97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0"/>
  </w:num>
  <w:num w:numId="7">
    <w:abstractNumId w:val="4"/>
  </w:num>
  <w:num w:numId="8">
    <w:abstractNumId w:val="13"/>
  </w:num>
  <w:num w:numId="9">
    <w:abstractNumId w:val="12"/>
  </w:num>
  <w:num w:numId="10">
    <w:abstractNumId w:val="2"/>
  </w:num>
  <w:num w:numId="11">
    <w:abstractNumId w:val="1"/>
  </w:num>
  <w:num w:numId="12">
    <w:abstractNumId w:val="6"/>
  </w:num>
  <w:num w:numId="13">
    <w:abstractNumId w:val="3"/>
  </w:num>
  <w:num w:numId="14">
    <w:abstractNumId w:val="11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proofState w:spelling="clean" w:grammar="clean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S1MDYwtjQ1tDAyszRX0lEKTi0uzszPAykwrAUARZUcQiwAAAA="/>
  </w:docVars>
  <w:rsids>
    <w:rsidRoot w:val="00B929D6"/>
    <w:rsid w:val="000A62C2"/>
    <w:rsid w:val="000C4D4E"/>
    <w:rsid w:val="00183E75"/>
    <w:rsid w:val="00404FF8"/>
    <w:rsid w:val="0048113F"/>
    <w:rsid w:val="0051591F"/>
    <w:rsid w:val="0056499D"/>
    <w:rsid w:val="005C4F29"/>
    <w:rsid w:val="00913F49"/>
    <w:rsid w:val="009213F3"/>
    <w:rsid w:val="00960DC5"/>
    <w:rsid w:val="00A65856"/>
    <w:rsid w:val="00A933FF"/>
    <w:rsid w:val="00AA0069"/>
    <w:rsid w:val="00AD013B"/>
    <w:rsid w:val="00B03F22"/>
    <w:rsid w:val="00B929D6"/>
    <w:rsid w:val="00C02A97"/>
    <w:rsid w:val="00C25ABA"/>
    <w:rsid w:val="00CC5ACB"/>
    <w:rsid w:val="00D063DB"/>
    <w:rsid w:val="00DF6E34"/>
    <w:rsid w:val="00E56951"/>
    <w:rsid w:val="00F54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71949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707</Words>
  <Characters>403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9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Editor-11</cp:lastModifiedBy>
  <cp:revision>29</cp:revision>
  <dcterms:created xsi:type="dcterms:W3CDTF">2026-03-24T06:32:00Z</dcterms:created>
  <dcterms:modified xsi:type="dcterms:W3CDTF">2026-04-02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